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11F0A" w14:textId="77777777" w:rsidR="00891B65" w:rsidRPr="003C4F62" w:rsidRDefault="003C4F62">
      <w:pPr>
        <w:rPr>
          <w:b/>
        </w:rPr>
      </w:pPr>
      <w:r w:rsidRPr="003C4F62">
        <w:rPr>
          <w:b/>
        </w:rPr>
        <w:t xml:space="preserve">Home Assignment - </w:t>
      </w:r>
      <w:r w:rsidR="00432522">
        <w:rPr>
          <w:b/>
        </w:rPr>
        <w:t>7</w:t>
      </w:r>
      <w:r w:rsidRPr="003C4F62">
        <w:rPr>
          <w:b/>
        </w:rPr>
        <w:br/>
        <w:t>Due Date: 11/16/2018, 11.59 pm</w:t>
      </w:r>
    </w:p>
    <w:p w14:paraId="5A00938E" w14:textId="77777777" w:rsidR="003C4F62" w:rsidRPr="003C4F62" w:rsidRDefault="003C4F62">
      <w:pPr>
        <w:rPr>
          <w:b/>
        </w:rPr>
      </w:pPr>
      <w:r w:rsidRPr="003C4F62">
        <w:rPr>
          <w:b/>
        </w:rPr>
        <w:t>Total Points: 100</w:t>
      </w:r>
    </w:p>
    <w:p w14:paraId="63298F04" w14:textId="77777777" w:rsidR="003C4F62" w:rsidRDefault="003C4F62"/>
    <w:p w14:paraId="4C6083E3" w14:textId="77777777" w:rsidR="003C4F62" w:rsidRPr="00CF3F34" w:rsidRDefault="003C4F62">
      <w:pPr>
        <w:rPr>
          <w:b/>
        </w:rPr>
      </w:pPr>
      <w:r w:rsidRPr="00CF3F34">
        <w:rPr>
          <w:b/>
        </w:rPr>
        <w:t>End of Chapter 8 Questions</w:t>
      </w:r>
    </w:p>
    <w:p w14:paraId="2DB089D6" w14:textId="120C011F" w:rsidR="003C4F62" w:rsidRDefault="003C4F62">
      <w:r>
        <w:t>8.10.1 – Multiple Choice Exercises – 3, 5, 7, 12</w:t>
      </w:r>
      <w:r w:rsidR="007C040D">
        <w:t xml:space="preserve"> (1 point each: 1* 4 = 4 points)</w:t>
      </w:r>
    </w:p>
    <w:p w14:paraId="68A49F92" w14:textId="019E188E" w:rsidR="003C4F62" w:rsidRDefault="003C4F62">
      <w:r>
        <w:t>8.10.2 – Reading and Understanding Code – 18, 20, 22, 24</w:t>
      </w:r>
      <w:r w:rsidR="007C040D">
        <w:t xml:space="preserve"> (2 points each: 2 * 4 = 8 points)</w:t>
      </w:r>
    </w:p>
    <w:p w14:paraId="0E8A9329" w14:textId="0EFD3EA2" w:rsidR="003C4F62" w:rsidRDefault="003C4F62">
      <w:r>
        <w:t>8.10.3 – Fill in the Code – 28, 30, 32, 35</w:t>
      </w:r>
      <w:r w:rsidR="007C040D">
        <w:t xml:space="preserve"> (3 points each: 3 * 4 = 12 points)</w:t>
      </w:r>
    </w:p>
    <w:p w14:paraId="753C4DAE" w14:textId="16BDFFD3" w:rsidR="003C4F62" w:rsidRDefault="003C4F62">
      <w:r>
        <w:t>8.10.4 – Identifying errors in Code – 36, 39, 41, 43</w:t>
      </w:r>
      <w:r w:rsidR="007C040D">
        <w:t xml:space="preserve"> (2 points each: 2 * 4 = 8 points)</w:t>
      </w:r>
    </w:p>
    <w:p w14:paraId="257CF87C" w14:textId="77777777" w:rsidR="003C4F62" w:rsidRDefault="003C4F62"/>
    <w:p w14:paraId="465572A8" w14:textId="77777777" w:rsidR="003C4F62" w:rsidRPr="00CF3F34" w:rsidRDefault="003C4F62">
      <w:pPr>
        <w:rPr>
          <w:b/>
        </w:rPr>
      </w:pPr>
      <w:r w:rsidRPr="00CF3F34">
        <w:rPr>
          <w:b/>
        </w:rPr>
        <w:t>End of Chapter 9 Questions</w:t>
      </w:r>
    </w:p>
    <w:p w14:paraId="571C670E" w14:textId="1E90F9CD" w:rsidR="003C4F62" w:rsidRDefault="00D56A5C">
      <w:r>
        <w:t>9.10.1 – Multiple Choice Exercises – 5, 6, 7, 8, 11</w:t>
      </w:r>
      <w:r w:rsidR="007C040D">
        <w:t xml:space="preserve"> (1 points each: 1 * 5 = 5 points)</w:t>
      </w:r>
    </w:p>
    <w:p w14:paraId="77AA5D9F" w14:textId="6FEF646E" w:rsidR="00D56A5C" w:rsidRDefault="00D56A5C">
      <w:r>
        <w:t>9.10.2 – Reading and Understanding Code – 20, 22, 23, 25, 29</w:t>
      </w:r>
      <w:r w:rsidR="007C040D">
        <w:t xml:space="preserve"> </w:t>
      </w:r>
      <w:r w:rsidR="007C040D">
        <w:br/>
        <w:t xml:space="preserve">                                                                        (2 points each: 2 * 5 = 10 points)</w:t>
      </w:r>
    </w:p>
    <w:p w14:paraId="5DD69F49" w14:textId="7C1790D2" w:rsidR="00D56A5C" w:rsidRDefault="00D56A5C">
      <w:r>
        <w:t>9.10.3 – Fill in the Code – 36, 39, 40</w:t>
      </w:r>
      <w:r w:rsidR="007C040D">
        <w:t xml:space="preserve"> (3 points each: 3 * 3 = 9 points)</w:t>
      </w:r>
    </w:p>
    <w:p w14:paraId="0DA99D8C" w14:textId="77777777" w:rsidR="00D56A5C" w:rsidRDefault="00D56A5C"/>
    <w:p w14:paraId="3F0DB829" w14:textId="6C22AADB" w:rsidR="00432522" w:rsidRPr="00CF3F34" w:rsidRDefault="00432522">
      <w:pPr>
        <w:rPr>
          <w:b/>
        </w:rPr>
      </w:pPr>
      <w:r w:rsidRPr="00CF3F34">
        <w:rPr>
          <w:b/>
        </w:rPr>
        <w:t>Programming Exerc</w:t>
      </w:r>
      <w:r w:rsidR="00CF3F34" w:rsidRPr="00CF3F34">
        <w:rPr>
          <w:b/>
        </w:rPr>
        <w:t>i</w:t>
      </w:r>
      <w:r w:rsidRPr="00CF3F34">
        <w:rPr>
          <w:b/>
        </w:rPr>
        <w:t>se</w:t>
      </w:r>
      <w:r w:rsidR="007C040D">
        <w:rPr>
          <w:b/>
        </w:rPr>
        <w:t xml:space="preserve"> (44 points)</w:t>
      </w:r>
      <w:r w:rsidR="00CF3F34" w:rsidRPr="00CF3F34">
        <w:rPr>
          <w:b/>
        </w:rPr>
        <w:t>:</w:t>
      </w:r>
    </w:p>
    <w:p w14:paraId="3A80C517" w14:textId="2BFD413A" w:rsidR="00CF3F34" w:rsidRDefault="00CF3F34"/>
    <w:p w14:paraId="2DBC2729" w14:textId="7D8CAEEE" w:rsidR="00CF3F34" w:rsidRDefault="00CF3F34">
      <w:r>
        <w:t xml:space="preserve">Stack is a container of elements that are inserted and removed according to the Last-in-First-out (LIFO) principle – the last element that goes into the stack is the first one that comes out like a stack of books. The last book added to the stack is the first one that comes out of the stack. </w:t>
      </w:r>
      <w:r w:rsidR="00FB6257">
        <w:t>The three</w:t>
      </w:r>
      <w:r>
        <w:t xml:space="preserve"> operations that</w:t>
      </w:r>
      <w:r w:rsidR="00FB6257">
        <w:t xml:space="preserve"> a stack structure must support are</w:t>
      </w:r>
    </w:p>
    <w:p w14:paraId="191FEAB5" w14:textId="02687757" w:rsidR="00FB6257" w:rsidRDefault="00FB6257" w:rsidP="00FB6257">
      <w:pPr>
        <w:pStyle w:val="ListParagraph"/>
        <w:numPr>
          <w:ilvl w:val="0"/>
          <w:numId w:val="26"/>
        </w:numPr>
      </w:pPr>
      <w:r>
        <w:t>Push operation – inserting an item to the stack</w:t>
      </w:r>
    </w:p>
    <w:p w14:paraId="7CB6E9C4" w14:textId="252F0091" w:rsidR="00FB6257" w:rsidRDefault="00FB6257" w:rsidP="00FB6257">
      <w:pPr>
        <w:pStyle w:val="ListParagraph"/>
        <w:numPr>
          <w:ilvl w:val="0"/>
          <w:numId w:val="26"/>
        </w:numPr>
      </w:pPr>
      <w:r>
        <w:t>Pop operation – deleting an item from the stack</w:t>
      </w:r>
    </w:p>
    <w:p w14:paraId="173585AF" w14:textId="035E18B2" w:rsidR="00FB6257" w:rsidRDefault="00FB6257" w:rsidP="00FB6257">
      <w:pPr>
        <w:pStyle w:val="ListParagraph"/>
        <w:numPr>
          <w:ilvl w:val="0"/>
          <w:numId w:val="26"/>
        </w:numPr>
      </w:pPr>
      <w:r>
        <w:t>Top operation – that returns the last item pushed on to the stack.</w:t>
      </w:r>
    </w:p>
    <w:p w14:paraId="4BE60C73" w14:textId="77777777" w:rsidR="00EC4FF6" w:rsidRDefault="00EC4FF6" w:rsidP="00EC4FF6">
      <w:pPr>
        <w:pStyle w:val="ListParagraph"/>
      </w:pPr>
    </w:p>
    <w:p w14:paraId="7D1B929E" w14:textId="3B7B6E8D" w:rsidR="00FB6257" w:rsidRDefault="00EC4FF6" w:rsidP="00EC4FF6">
      <w:pPr>
        <w:jc w:val="center"/>
      </w:pPr>
      <w:r>
        <w:rPr>
          <w:noProof/>
        </w:rPr>
        <w:drawing>
          <wp:inline distT="0" distB="0" distL="0" distR="0" wp14:anchorId="6C115C25" wp14:editId="6FCEC190">
            <wp:extent cx="2743200" cy="1971456"/>
            <wp:effectExtent l="0" t="0" r="0" b="0"/>
            <wp:docPr id="1" name="Picture 1" descr="Data stack.sv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ta stack.sv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750" cy="1995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247F26" w14:textId="77777777" w:rsidR="00EC4FF6" w:rsidRDefault="00EC4FF6" w:rsidP="00FB6257"/>
    <w:p w14:paraId="40FC566D" w14:textId="1B8BBD3A" w:rsidR="00EC4FF6" w:rsidRDefault="00023407" w:rsidP="00EC4FF6">
      <w:pPr>
        <w:ind w:left="720" w:firstLine="720"/>
      </w:pPr>
      <w:r>
        <w:t>(</w:t>
      </w:r>
      <w:r w:rsidR="007C040D">
        <w:t>Courtesy</w:t>
      </w:r>
      <w:r>
        <w:t xml:space="preserve">: </w:t>
      </w:r>
      <w:r w:rsidR="00EC4FF6" w:rsidRPr="00EC4FF6">
        <w:t>https://upload.wikimedia.org/wikipedia/commons/2/29/Data_stack.svg</w:t>
      </w:r>
      <w:r>
        <w:t>)</w:t>
      </w:r>
    </w:p>
    <w:p w14:paraId="487B48AF" w14:textId="3451B7B7" w:rsidR="00FB6257" w:rsidRDefault="00FB6257" w:rsidP="00FB6257">
      <w:r>
        <w:lastRenderedPageBreak/>
        <w:t xml:space="preserve">You will implement a user-defined class called </w:t>
      </w:r>
      <w:r w:rsidRPr="00AE1422">
        <w:rPr>
          <w:b/>
          <w:i/>
        </w:rPr>
        <w:t>Stack</w:t>
      </w:r>
      <w:r>
        <w:t xml:space="preserve"> with the following:</w:t>
      </w:r>
    </w:p>
    <w:p w14:paraId="3C6E6677" w14:textId="29A3F474" w:rsidR="00FB6257" w:rsidRPr="00AE1422" w:rsidRDefault="00FB6257" w:rsidP="00FB6257">
      <w:pPr>
        <w:rPr>
          <w:b/>
          <w:u w:val="single"/>
        </w:rPr>
      </w:pPr>
      <w:r w:rsidRPr="00AE1422">
        <w:rPr>
          <w:b/>
          <w:i/>
          <w:u w:val="single"/>
        </w:rPr>
        <w:t>Instance Variables</w:t>
      </w:r>
    </w:p>
    <w:p w14:paraId="7067C406" w14:textId="3A0D2299" w:rsidR="00FB6257" w:rsidRDefault="00FB6257" w:rsidP="00FB6257">
      <w:pPr>
        <w:pStyle w:val="ListParagraph"/>
        <w:numPr>
          <w:ilvl w:val="0"/>
          <w:numId w:val="27"/>
        </w:numPr>
        <w:spacing w:after="160" w:line="259" w:lineRule="auto"/>
      </w:pPr>
      <w:r>
        <w:t xml:space="preserve">An </w:t>
      </w:r>
      <w:r w:rsidRPr="00FB6257">
        <w:rPr>
          <w:rFonts w:ascii="Courier New" w:hAnsi="Courier New" w:cs="Courier New"/>
          <w:sz w:val="24"/>
          <w:szCs w:val="24"/>
        </w:rPr>
        <w:t>int</w:t>
      </w:r>
      <w:r>
        <w:t xml:space="preserve"> array called </w:t>
      </w:r>
      <w:r w:rsidRPr="00FB6257">
        <w:rPr>
          <w:rFonts w:ascii="Courier New" w:hAnsi="Courier New" w:cs="Courier New"/>
          <w:sz w:val="24"/>
          <w:szCs w:val="24"/>
        </w:rPr>
        <w:t>list</w:t>
      </w:r>
      <w:r>
        <w:t xml:space="preserve"> to act as a </w:t>
      </w:r>
      <w:r w:rsidRPr="00DD6A56">
        <w:rPr>
          <w:noProof/>
        </w:rPr>
        <w:t>container</w:t>
      </w:r>
      <w:r>
        <w:t xml:space="preserve"> of the elements of the </w:t>
      </w:r>
      <w:r>
        <w:t>stack</w:t>
      </w:r>
    </w:p>
    <w:p w14:paraId="2EAF23AD" w14:textId="76C1E052" w:rsidR="00FB6257" w:rsidRDefault="00FB6257" w:rsidP="00FB6257">
      <w:pPr>
        <w:pStyle w:val="ListParagraph"/>
        <w:numPr>
          <w:ilvl w:val="0"/>
          <w:numId w:val="27"/>
        </w:numPr>
      </w:pPr>
      <w:r>
        <w:t xml:space="preserve">An </w:t>
      </w:r>
      <w:r w:rsidRPr="00614536">
        <w:rPr>
          <w:rFonts w:ascii="Courier New" w:hAnsi="Courier New" w:cs="Courier New"/>
          <w:sz w:val="24"/>
          <w:szCs w:val="24"/>
        </w:rPr>
        <w:t>int</w:t>
      </w:r>
      <w:r>
        <w:t xml:space="preserve"> value </w:t>
      </w:r>
      <w:r w:rsidRPr="00614536">
        <w:rPr>
          <w:rFonts w:ascii="Courier New" w:hAnsi="Courier New" w:cs="Courier New"/>
          <w:sz w:val="24"/>
          <w:szCs w:val="24"/>
        </w:rPr>
        <w:t>count</w:t>
      </w:r>
      <w:r>
        <w:t xml:space="preserve"> that will keep count of elements in the </w:t>
      </w:r>
      <w:r>
        <w:t>stack</w:t>
      </w:r>
      <w:r>
        <w:t>. (Please remember an array can be partially filled.</w:t>
      </w:r>
      <w:r>
        <w:t xml:space="preserve"> </w:t>
      </w:r>
    </w:p>
    <w:p w14:paraId="06C7A62D" w14:textId="045BA353" w:rsidR="00FB6257" w:rsidRPr="00AE1422" w:rsidRDefault="00FB6257" w:rsidP="00FB6257">
      <w:pPr>
        <w:rPr>
          <w:b/>
          <w:i/>
          <w:u w:val="single"/>
        </w:rPr>
      </w:pPr>
      <w:r w:rsidRPr="00AE1422">
        <w:rPr>
          <w:b/>
          <w:i/>
          <w:u w:val="single"/>
        </w:rPr>
        <w:t>Constructors and Methods</w:t>
      </w:r>
    </w:p>
    <w:p w14:paraId="3693D78C" w14:textId="77777777" w:rsidR="00FB6257" w:rsidRDefault="00FB6257" w:rsidP="00D31F53">
      <w:pPr>
        <w:pStyle w:val="ListParagraph"/>
        <w:numPr>
          <w:ilvl w:val="0"/>
          <w:numId w:val="32"/>
        </w:numPr>
        <w:spacing w:after="160" w:line="259" w:lineRule="auto"/>
      </w:pPr>
      <w:r>
        <w:t xml:space="preserve">A default constructor that initializes the </w:t>
      </w:r>
      <w:r w:rsidRPr="00614536">
        <w:rPr>
          <w:rFonts w:ascii="Courier New" w:hAnsi="Courier New" w:cs="Courier New"/>
          <w:sz w:val="24"/>
          <w:szCs w:val="24"/>
        </w:rPr>
        <w:t>list</w:t>
      </w:r>
      <w:r>
        <w:t xml:space="preserve"> instance variable to an array of length 5</w:t>
      </w:r>
    </w:p>
    <w:p w14:paraId="60C0D552" w14:textId="77777777" w:rsidR="00FB6257" w:rsidRDefault="00FB6257" w:rsidP="00D31F53">
      <w:pPr>
        <w:pStyle w:val="ListParagraph"/>
        <w:numPr>
          <w:ilvl w:val="0"/>
          <w:numId w:val="32"/>
        </w:numPr>
        <w:spacing w:after="160" w:line="259" w:lineRule="auto"/>
      </w:pPr>
      <w:r>
        <w:t xml:space="preserve">An overloaded constructor that takes an </w:t>
      </w:r>
      <w:r w:rsidRPr="00614536">
        <w:rPr>
          <w:rFonts w:ascii="Courier New" w:hAnsi="Courier New" w:cs="Courier New"/>
          <w:sz w:val="24"/>
          <w:szCs w:val="24"/>
        </w:rPr>
        <w:t>int</w:t>
      </w:r>
      <w:r>
        <w:t xml:space="preserve"> array as a parameter, and an </w:t>
      </w:r>
      <w:r w:rsidRPr="00614536">
        <w:rPr>
          <w:rFonts w:ascii="Courier New" w:hAnsi="Courier New" w:cs="Courier New"/>
          <w:sz w:val="24"/>
          <w:szCs w:val="24"/>
        </w:rPr>
        <w:t>int</w:t>
      </w:r>
      <w:r>
        <w:t xml:space="preserve"> value that provides a count of the elements in the array that is being passed as a parameter.</w:t>
      </w:r>
    </w:p>
    <w:p w14:paraId="60C4A538" w14:textId="0B3653F2" w:rsidR="00FB6257" w:rsidRDefault="00FB6257" w:rsidP="00D31F53">
      <w:pPr>
        <w:pStyle w:val="ListParagraph"/>
        <w:numPr>
          <w:ilvl w:val="0"/>
          <w:numId w:val="32"/>
        </w:numPr>
        <w:spacing w:after="160" w:line="259" w:lineRule="auto"/>
      </w:pPr>
      <w:r>
        <w:t xml:space="preserve">Get method </w:t>
      </w:r>
      <w:r w:rsidR="00AE1422">
        <w:t xml:space="preserve">– </w:t>
      </w:r>
      <w:r w:rsidR="001C1685">
        <w:rPr>
          <w:rFonts w:ascii="Courier New" w:hAnsi="Courier New" w:cs="Courier New"/>
          <w:sz w:val="24"/>
          <w:szCs w:val="24"/>
        </w:rPr>
        <w:t>size</w:t>
      </w:r>
      <w:r w:rsidRPr="00DD6A56">
        <w:rPr>
          <w:rFonts w:ascii="Courier New" w:hAnsi="Courier New" w:cs="Courier New"/>
          <w:sz w:val="24"/>
          <w:szCs w:val="24"/>
        </w:rPr>
        <w:t>( )</w:t>
      </w:r>
      <w:r>
        <w:t xml:space="preserve"> to return the count</w:t>
      </w:r>
      <w:r w:rsidR="001C1685">
        <w:t xml:space="preserve"> of elements in the stack.</w:t>
      </w:r>
    </w:p>
    <w:p w14:paraId="43CDFA7E" w14:textId="6AE8DCF1" w:rsidR="00AE1422" w:rsidRDefault="00AE1422" w:rsidP="007F50F9">
      <w:pPr>
        <w:pStyle w:val="ListParagraph"/>
        <w:numPr>
          <w:ilvl w:val="0"/>
          <w:numId w:val="30"/>
        </w:numPr>
        <w:spacing w:after="160" w:line="259" w:lineRule="auto"/>
      </w:pPr>
      <w:r w:rsidRPr="00D31F53">
        <w:rPr>
          <w:rFonts w:ascii="Courier New" w:hAnsi="Courier New" w:cs="Courier New"/>
          <w:sz w:val="24"/>
          <w:szCs w:val="24"/>
        </w:rPr>
        <w:t>push</w:t>
      </w:r>
      <w:r w:rsidRPr="00D31F53">
        <w:rPr>
          <w:rFonts w:ascii="Courier New" w:hAnsi="Courier New" w:cs="Courier New"/>
          <w:sz w:val="24"/>
          <w:szCs w:val="24"/>
        </w:rPr>
        <w:t>() method</w:t>
      </w:r>
      <w:r>
        <w:t xml:space="preserve"> that takes an </w:t>
      </w:r>
      <w:r w:rsidRPr="00D31F53">
        <w:rPr>
          <w:rFonts w:ascii="Courier New" w:hAnsi="Courier New" w:cs="Courier New"/>
          <w:sz w:val="24"/>
          <w:szCs w:val="24"/>
        </w:rPr>
        <w:t>int</w:t>
      </w:r>
      <w:r>
        <w:t xml:space="preserve"> value as a </w:t>
      </w:r>
      <w:r w:rsidRPr="00DD6A56">
        <w:rPr>
          <w:noProof/>
        </w:rPr>
        <w:t>parameter</w:t>
      </w:r>
      <w:r>
        <w:t xml:space="preserve"> which will be added to the </w:t>
      </w:r>
      <w:r>
        <w:t>stack</w:t>
      </w:r>
      <w:r>
        <w:t>. Please note this method would have to first check if the array is full</w:t>
      </w:r>
      <w:r w:rsidR="001C1685">
        <w:t xml:space="preserve"> by calling the </w:t>
      </w:r>
      <w:r w:rsidR="001C1685" w:rsidRPr="001C1685">
        <w:rPr>
          <w:rFonts w:ascii="Courier New" w:hAnsi="Courier New" w:cs="Courier New"/>
          <w:sz w:val="24"/>
          <w:szCs w:val="24"/>
        </w:rPr>
        <w:t>isFull ( )</w:t>
      </w:r>
      <w:r w:rsidR="001C1685">
        <w:t xml:space="preserve"> method</w:t>
      </w:r>
      <w:r>
        <w:t xml:space="preserve"> before adding the element to the </w:t>
      </w:r>
      <w:r>
        <w:t>stack</w:t>
      </w:r>
      <w:r>
        <w:t xml:space="preserve">. If the array is full then the method will call a helper method (private method) </w:t>
      </w:r>
      <w:r w:rsidRPr="00D31F53">
        <w:rPr>
          <w:rFonts w:ascii="Courier New" w:hAnsi="Courier New" w:cs="Courier New"/>
          <w:noProof/>
          <w:sz w:val="24"/>
          <w:szCs w:val="24"/>
        </w:rPr>
        <w:t>addCapacity( )</w:t>
      </w:r>
      <w:r w:rsidRPr="00D31F53">
        <w:rPr>
          <w:rFonts w:ascii="Courier New" w:hAnsi="Courier New" w:cs="Courier New"/>
          <w:sz w:val="24"/>
          <w:szCs w:val="24"/>
        </w:rPr>
        <w:t xml:space="preserve"> </w:t>
      </w:r>
      <w:r>
        <w:t>that will increase the capacity of the list to double the original size and copy the values from the original array.</w:t>
      </w:r>
    </w:p>
    <w:p w14:paraId="500F7A0E" w14:textId="39C05F38" w:rsidR="00AE1422" w:rsidRDefault="00AE1422" w:rsidP="00AE1422">
      <w:pPr>
        <w:pStyle w:val="ListParagraph"/>
        <w:numPr>
          <w:ilvl w:val="0"/>
          <w:numId w:val="30"/>
        </w:numPr>
        <w:spacing w:after="160" w:line="259" w:lineRule="auto"/>
      </w:pPr>
      <w:r>
        <w:rPr>
          <w:rFonts w:ascii="Courier New" w:hAnsi="Courier New" w:cs="Courier New"/>
          <w:sz w:val="24"/>
          <w:szCs w:val="24"/>
        </w:rPr>
        <w:t>pop</w:t>
      </w:r>
      <w:r>
        <w:rPr>
          <w:rFonts w:ascii="Courier New" w:hAnsi="Courier New" w:cs="Courier New"/>
          <w:sz w:val="24"/>
          <w:szCs w:val="24"/>
        </w:rPr>
        <w:t>()</w:t>
      </w:r>
      <w:r>
        <w:t xml:space="preserve"> method that will remove the </w:t>
      </w:r>
      <w:r>
        <w:t xml:space="preserve">element from the top </w:t>
      </w:r>
      <w:r>
        <w:t xml:space="preserve">of the </w:t>
      </w:r>
      <w:r>
        <w:t>stack</w:t>
      </w:r>
      <w:r>
        <w:t xml:space="preserve"> and return that element.</w:t>
      </w:r>
    </w:p>
    <w:p w14:paraId="2411B053" w14:textId="5796E095" w:rsidR="00AE1422" w:rsidRDefault="00AE1422" w:rsidP="00AE1422">
      <w:pPr>
        <w:pStyle w:val="ListParagraph"/>
        <w:numPr>
          <w:ilvl w:val="0"/>
          <w:numId w:val="30"/>
        </w:numPr>
        <w:spacing w:after="160" w:line="259" w:lineRule="auto"/>
      </w:pPr>
      <w:r>
        <w:rPr>
          <w:rFonts w:ascii="Courier New" w:hAnsi="Courier New" w:cs="Courier New"/>
          <w:sz w:val="24"/>
          <w:szCs w:val="24"/>
        </w:rPr>
        <w:t>t</w:t>
      </w:r>
      <w:r w:rsidRPr="00AE1422">
        <w:rPr>
          <w:rFonts w:ascii="Courier New" w:hAnsi="Courier New" w:cs="Courier New"/>
          <w:sz w:val="24"/>
          <w:szCs w:val="24"/>
        </w:rPr>
        <w:t>op( )</w:t>
      </w:r>
      <w:r>
        <w:t xml:space="preserve"> method that returns the element at the top of the stack</w:t>
      </w:r>
    </w:p>
    <w:p w14:paraId="5232A45F" w14:textId="28C6F0B6" w:rsidR="00D31F53" w:rsidRDefault="00D31F53" w:rsidP="00AE1422">
      <w:pPr>
        <w:pStyle w:val="ListParagraph"/>
        <w:numPr>
          <w:ilvl w:val="0"/>
          <w:numId w:val="30"/>
        </w:numPr>
        <w:spacing w:after="160" w:line="259" w:lineRule="auto"/>
      </w:pPr>
      <w:r w:rsidRPr="001C1685">
        <w:rPr>
          <w:rFonts w:ascii="Courier New" w:hAnsi="Courier New" w:cs="Courier New"/>
          <w:sz w:val="24"/>
          <w:szCs w:val="24"/>
        </w:rPr>
        <w:t>isEmpty ( )</w:t>
      </w:r>
      <w:r>
        <w:t xml:space="preserve"> method that checks if the stack is empty</w:t>
      </w:r>
    </w:p>
    <w:p w14:paraId="730D4730" w14:textId="68DB9CBF" w:rsidR="001C1685" w:rsidRDefault="001C1685" w:rsidP="00AE1422">
      <w:pPr>
        <w:pStyle w:val="ListParagraph"/>
        <w:numPr>
          <w:ilvl w:val="0"/>
          <w:numId w:val="30"/>
        </w:numPr>
        <w:spacing w:after="160" w:line="259" w:lineRule="auto"/>
      </w:pPr>
      <w:r w:rsidRPr="001C1685">
        <w:rPr>
          <w:rFonts w:ascii="Courier New" w:hAnsi="Courier New" w:cs="Courier New"/>
          <w:sz w:val="24"/>
          <w:szCs w:val="24"/>
        </w:rPr>
        <w:t>isFull ( )</w:t>
      </w:r>
      <w:r>
        <w:t xml:space="preserve"> method that checks if the stack is full</w:t>
      </w:r>
    </w:p>
    <w:p w14:paraId="08A273EA" w14:textId="77777777" w:rsidR="001C1685" w:rsidRDefault="00AE1422" w:rsidP="001C1685">
      <w:pPr>
        <w:pStyle w:val="ListParagraph"/>
        <w:numPr>
          <w:ilvl w:val="0"/>
          <w:numId w:val="30"/>
        </w:numPr>
        <w:spacing w:after="160" w:line="259" w:lineRule="auto"/>
      </w:pPr>
      <w:r>
        <w:t xml:space="preserve">Method </w:t>
      </w:r>
      <w:r w:rsidRPr="00DD6A56">
        <w:rPr>
          <w:rFonts w:ascii="Courier New" w:hAnsi="Courier New" w:cs="Courier New"/>
          <w:sz w:val="24"/>
          <w:szCs w:val="24"/>
        </w:rPr>
        <w:t>maxValue( )</w:t>
      </w:r>
      <w:r>
        <w:t xml:space="preserve"> that returns the maximum value that is currently stored in the </w:t>
      </w:r>
      <w:r>
        <w:t>stack</w:t>
      </w:r>
      <w:r>
        <w:t>.</w:t>
      </w:r>
      <w:r w:rsidR="001C1685" w:rsidRPr="001C1685">
        <w:t xml:space="preserve"> </w:t>
      </w:r>
    </w:p>
    <w:p w14:paraId="7CCA5375" w14:textId="2BDA393C" w:rsidR="00AE1422" w:rsidRDefault="001C1685" w:rsidP="001C1685">
      <w:pPr>
        <w:pStyle w:val="ListParagraph"/>
        <w:numPr>
          <w:ilvl w:val="0"/>
          <w:numId w:val="30"/>
        </w:numPr>
        <w:spacing w:after="160" w:line="259" w:lineRule="auto"/>
      </w:pPr>
      <w:r>
        <w:t xml:space="preserve">Get method – </w:t>
      </w:r>
      <w:r w:rsidRPr="00D31F53">
        <w:rPr>
          <w:rFonts w:ascii="Courier New" w:hAnsi="Courier New" w:cs="Courier New"/>
          <w:sz w:val="24"/>
          <w:szCs w:val="24"/>
        </w:rPr>
        <w:t>getList( )</w:t>
      </w:r>
      <w:r>
        <w:t xml:space="preserve"> to return a copy of list. Note this method should return a copy of the list with elements copied from the original list to preserve encapsulation.</w:t>
      </w:r>
    </w:p>
    <w:p w14:paraId="78F0B0AD" w14:textId="1A33368C" w:rsidR="00AE1422" w:rsidRDefault="00AE1422" w:rsidP="00AE1422">
      <w:pPr>
        <w:pStyle w:val="ListParagraph"/>
        <w:numPr>
          <w:ilvl w:val="0"/>
          <w:numId w:val="30"/>
        </w:numPr>
        <w:spacing w:after="160" w:line="259" w:lineRule="auto"/>
      </w:pPr>
      <w:r w:rsidRPr="00DD6A56">
        <w:rPr>
          <w:rFonts w:ascii="Courier New" w:hAnsi="Courier New" w:cs="Courier New"/>
          <w:sz w:val="24"/>
          <w:szCs w:val="24"/>
        </w:rPr>
        <w:t>toString( )</w:t>
      </w:r>
      <w:r>
        <w:t xml:space="preserve"> method that returns the contents of the </w:t>
      </w:r>
      <w:r>
        <w:t>stack</w:t>
      </w:r>
      <w:r>
        <w:t xml:space="preserve"> as a String.</w:t>
      </w:r>
    </w:p>
    <w:p w14:paraId="44B6E2BF" w14:textId="2F38A637" w:rsidR="00AE1422" w:rsidRDefault="00AE1422" w:rsidP="00AE1422">
      <w:pPr>
        <w:pStyle w:val="ListParagraph"/>
        <w:numPr>
          <w:ilvl w:val="0"/>
          <w:numId w:val="30"/>
        </w:numPr>
        <w:spacing w:after="160" w:line="259" w:lineRule="auto"/>
      </w:pPr>
      <w:r>
        <w:rPr>
          <w:rFonts w:ascii="Courier New" w:hAnsi="Courier New" w:cs="Courier New"/>
          <w:sz w:val="24"/>
          <w:szCs w:val="24"/>
        </w:rPr>
        <w:t>e</w:t>
      </w:r>
      <w:r w:rsidRPr="0093081E">
        <w:rPr>
          <w:rFonts w:ascii="Courier New" w:hAnsi="Courier New" w:cs="Courier New"/>
          <w:sz w:val="24"/>
          <w:szCs w:val="24"/>
        </w:rPr>
        <w:t>quals( )</w:t>
      </w:r>
      <w:r>
        <w:t xml:space="preserve"> method that checks if the contents of two </w:t>
      </w:r>
      <w:r w:rsidR="00D31F53">
        <w:t>Stack</w:t>
      </w:r>
      <w:r>
        <w:t xml:space="preserve"> objects are the same.</w:t>
      </w:r>
    </w:p>
    <w:p w14:paraId="72F108AB" w14:textId="77777777" w:rsidR="00FB6257" w:rsidRDefault="00FB6257" w:rsidP="00AE1422"/>
    <w:p w14:paraId="0A708F79" w14:textId="5D894BEC" w:rsidR="0018400A" w:rsidRDefault="0018400A" w:rsidP="0018400A">
      <w:r>
        <w:t xml:space="preserve">Next implement a test program, </w:t>
      </w:r>
      <w:r>
        <w:rPr>
          <w:rFonts w:ascii="Courier New" w:hAnsi="Courier New" w:cs="Courier New"/>
          <w:sz w:val="24"/>
        </w:rPr>
        <w:t>Stack</w:t>
      </w:r>
      <w:r w:rsidRPr="0093081E">
        <w:rPr>
          <w:rFonts w:ascii="Courier New" w:hAnsi="Courier New" w:cs="Courier New"/>
          <w:sz w:val="24"/>
        </w:rPr>
        <w:t>Test</w:t>
      </w:r>
      <w:r>
        <w:t xml:space="preserve"> with the </w:t>
      </w:r>
      <w:r w:rsidRPr="0093081E">
        <w:rPr>
          <w:rFonts w:ascii="Courier New" w:hAnsi="Courier New" w:cs="Courier New"/>
          <w:sz w:val="24"/>
        </w:rPr>
        <w:t>main</w:t>
      </w:r>
      <w:r>
        <w:t>( )</w:t>
      </w:r>
      <w:r w:rsidRPr="0093081E">
        <w:t xml:space="preserve"> </w:t>
      </w:r>
      <w:r>
        <w:t>method and do the following in the test program</w:t>
      </w:r>
    </w:p>
    <w:p w14:paraId="1B3CC969" w14:textId="77777777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Create an </w:t>
      </w:r>
      <w:r w:rsidRPr="00D31F53">
        <w:rPr>
          <w:rFonts w:ascii="Courier New" w:hAnsi="Courier New" w:cs="Courier New"/>
          <w:sz w:val="24"/>
          <w:szCs w:val="24"/>
        </w:rPr>
        <w:t>int</w:t>
      </w:r>
      <w:r>
        <w:t xml:space="preserve"> array with length 10 and store 10 random </w:t>
      </w:r>
      <w:r w:rsidRPr="00D31F53">
        <w:rPr>
          <w:rFonts w:ascii="Courier New" w:hAnsi="Courier New" w:cs="Courier New"/>
          <w:sz w:val="24"/>
          <w:szCs w:val="24"/>
        </w:rPr>
        <w:t>int</w:t>
      </w:r>
      <w:r>
        <w:t xml:space="preserve"> values in the array between 1 and 100. Make use of the </w:t>
      </w:r>
      <w:r w:rsidRPr="00DD6A56">
        <w:rPr>
          <w:noProof/>
        </w:rPr>
        <w:t>Random</w:t>
      </w:r>
      <w:r>
        <w:t xml:space="preserve"> class to generate these random values.</w:t>
      </w:r>
    </w:p>
    <w:p w14:paraId="06077A52" w14:textId="4F738C52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Create a </w:t>
      </w:r>
      <w:r w:rsidR="00D31F53" w:rsidRPr="00D31F53">
        <w:rPr>
          <w:rFonts w:ascii="Courier New" w:hAnsi="Courier New" w:cs="Courier New"/>
          <w:sz w:val="24"/>
          <w:szCs w:val="24"/>
        </w:rPr>
        <w:t>Stack</w:t>
      </w:r>
      <w:r>
        <w:t xml:space="preserve"> object using the overloaded constructor and pass the array you created in the first step.</w:t>
      </w:r>
    </w:p>
    <w:p w14:paraId="67EC3F9A" w14:textId="017BDEFD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rint the contents of the </w:t>
      </w:r>
      <w:r w:rsidR="00D31F53" w:rsidRPr="00D31F53">
        <w:rPr>
          <w:rFonts w:ascii="Courier New" w:hAnsi="Courier New" w:cs="Courier New"/>
          <w:sz w:val="24"/>
          <w:szCs w:val="24"/>
        </w:rPr>
        <w:t>stack</w:t>
      </w:r>
      <w:r>
        <w:t>.</w:t>
      </w:r>
    </w:p>
    <w:p w14:paraId="6D50F067" w14:textId="6D74CED9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Add the following values to the </w:t>
      </w:r>
      <w:r w:rsidR="00D31F53">
        <w:t>stack</w:t>
      </w:r>
      <w:r>
        <w:t xml:space="preserve"> by calling the </w:t>
      </w:r>
      <w:r w:rsidR="00D31F53" w:rsidRPr="00D31F53">
        <w:rPr>
          <w:rFonts w:ascii="Courier New" w:hAnsi="Courier New" w:cs="Courier New"/>
          <w:sz w:val="24"/>
          <w:szCs w:val="24"/>
        </w:rPr>
        <w:t>push</w:t>
      </w:r>
      <w:r>
        <w:t xml:space="preserve"> method: 32, 5, 73, 82, 19</w:t>
      </w:r>
    </w:p>
    <w:p w14:paraId="55238A1D" w14:textId="3654394D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rint the contents of the </w:t>
      </w:r>
      <w:r w:rsidR="00D31F53" w:rsidRPr="00D31F53">
        <w:rPr>
          <w:rFonts w:ascii="Courier New" w:hAnsi="Courier New" w:cs="Courier New"/>
          <w:sz w:val="24"/>
          <w:szCs w:val="24"/>
        </w:rPr>
        <w:t>stack</w:t>
      </w:r>
      <w:r>
        <w:t>.</w:t>
      </w:r>
    </w:p>
    <w:p w14:paraId="4F766D8D" w14:textId="4D113A91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rint the maximum value in the </w:t>
      </w:r>
      <w:r w:rsidR="00D31F53" w:rsidRPr="00D31F53">
        <w:rPr>
          <w:rFonts w:ascii="Courier New" w:hAnsi="Courier New" w:cs="Courier New"/>
          <w:sz w:val="24"/>
          <w:szCs w:val="24"/>
        </w:rPr>
        <w:t>stack</w:t>
      </w:r>
    </w:p>
    <w:p w14:paraId="0D558D19" w14:textId="29C076B6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erform a </w:t>
      </w:r>
      <w:r w:rsidR="00D31F53" w:rsidRPr="00D31F53">
        <w:rPr>
          <w:rFonts w:ascii="Courier New" w:hAnsi="Courier New" w:cs="Courier New"/>
          <w:sz w:val="24"/>
          <w:szCs w:val="24"/>
        </w:rPr>
        <w:t>pop</w:t>
      </w:r>
      <w:r>
        <w:t xml:space="preserve"> operation on the </w:t>
      </w:r>
      <w:r w:rsidR="00D31F53">
        <w:t>stack</w:t>
      </w:r>
      <w:r>
        <w:t xml:space="preserve"> and print the value the </w:t>
      </w:r>
      <w:r w:rsidR="00D31F53" w:rsidRPr="00D31F53">
        <w:rPr>
          <w:rFonts w:ascii="Courier New" w:hAnsi="Courier New" w:cs="Courier New"/>
          <w:sz w:val="24"/>
          <w:szCs w:val="24"/>
        </w:rPr>
        <w:t>pop</w:t>
      </w:r>
      <w:r>
        <w:t xml:space="preserve"> method returns</w:t>
      </w:r>
    </w:p>
    <w:p w14:paraId="2612A783" w14:textId="33AB4F9C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rint the contents of the </w:t>
      </w:r>
      <w:r w:rsidR="00D31F53">
        <w:rPr>
          <w:rFonts w:ascii="Courier New" w:hAnsi="Courier New" w:cs="Courier New"/>
          <w:sz w:val="24"/>
          <w:szCs w:val="24"/>
        </w:rPr>
        <w:t>stack</w:t>
      </w:r>
      <w:r>
        <w:t>.</w:t>
      </w:r>
    </w:p>
    <w:p w14:paraId="395F111F" w14:textId="4956F09D" w:rsidR="00D31F53" w:rsidRDefault="00D31F53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lastRenderedPageBreak/>
        <w:t xml:space="preserve">Call the </w:t>
      </w:r>
      <w:r w:rsidRPr="00D31F53">
        <w:rPr>
          <w:rFonts w:ascii="Courier New" w:hAnsi="Courier New" w:cs="Courier New"/>
          <w:sz w:val="24"/>
          <w:szCs w:val="24"/>
        </w:rPr>
        <w:t>top( )</w:t>
      </w:r>
      <w:r>
        <w:t xml:space="preserve"> method to print the element at the top of the </w:t>
      </w:r>
      <w:r w:rsidRPr="00D31F53">
        <w:rPr>
          <w:rFonts w:ascii="Courier New" w:hAnsi="Courier New" w:cs="Courier New"/>
          <w:sz w:val="24"/>
          <w:szCs w:val="24"/>
        </w:rPr>
        <w:t>stack</w:t>
      </w:r>
    </w:p>
    <w:p w14:paraId="34B1259B" w14:textId="161E3FC0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erform another </w:t>
      </w:r>
      <w:r w:rsidR="00D31F53" w:rsidRPr="00D31F53">
        <w:rPr>
          <w:rFonts w:ascii="Courier New" w:hAnsi="Courier New" w:cs="Courier New"/>
          <w:sz w:val="24"/>
          <w:szCs w:val="24"/>
        </w:rPr>
        <w:t>pop</w:t>
      </w:r>
      <w:r>
        <w:t xml:space="preserve"> operation on the </w:t>
      </w:r>
      <w:r w:rsidR="00D31F53">
        <w:t>stack</w:t>
      </w:r>
      <w:r>
        <w:t xml:space="preserve"> and print the value the </w:t>
      </w:r>
      <w:r w:rsidR="00D31F53" w:rsidRPr="00D31F53">
        <w:rPr>
          <w:rFonts w:ascii="Courier New" w:hAnsi="Courier New" w:cs="Courier New"/>
          <w:sz w:val="24"/>
          <w:szCs w:val="24"/>
        </w:rPr>
        <w:t>pop</w:t>
      </w:r>
      <w:r>
        <w:t xml:space="preserve"> method returns</w:t>
      </w:r>
    </w:p>
    <w:p w14:paraId="589FD668" w14:textId="77777777" w:rsidR="00D31F53" w:rsidRDefault="00D31F53" w:rsidP="00D31F53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Call the </w:t>
      </w:r>
      <w:r w:rsidRPr="00D31F53">
        <w:rPr>
          <w:rFonts w:ascii="Courier New" w:hAnsi="Courier New" w:cs="Courier New"/>
          <w:sz w:val="24"/>
          <w:szCs w:val="24"/>
        </w:rPr>
        <w:t>top( )</w:t>
      </w:r>
      <w:r>
        <w:t xml:space="preserve"> method to print the element at the top of the </w:t>
      </w:r>
      <w:r w:rsidRPr="00D31F53">
        <w:rPr>
          <w:rFonts w:ascii="Courier New" w:hAnsi="Courier New" w:cs="Courier New"/>
          <w:sz w:val="24"/>
          <w:szCs w:val="24"/>
        </w:rPr>
        <w:t>stack</w:t>
      </w:r>
    </w:p>
    <w:p w14:paraId="0AFC7D0F" w14:textId="03699F69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rint the contents of the </w:t>
      </w:r>
      <w:r w:rsidR="00D31F53" w:rsidRPr="00D31F53">
        <w:rPr>
          <w:rFonts w:ascii="Courier New" w:hAnsi="Courier New" w:cs="Courier New"/>
          <w:sz w:val="24"/>
          <w:szCs w:val="24"/>
        </w:rPr>
        <w:t>stack</w:t>
      </w:r>
      <w:r>
        <w:t>.</w:t>
      </w:r>
    </w:p>
    <w:p w14:paraId="13566272" w14:textId="1F4B9390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erform one more </w:t>
      </w:r>
      <w:r w:rsidR="00D31F53" w:rsidRPr="00D31F53">
        <w:rPr>
          <w:rFonts w:ascii="Courier New" w:hAnsi="Courier New" w:cs="Courier New"/>
          <w:sz w:val="24"/>
          <w:szCs w:val="24"/>
        </w:rPr>
        <w:t>pop</w:t>
      </w:r>
      <w:r>
        <w:t xml:space="preserve"> operation on the </w:t>
      </w:r>
      <w:r w:rsidR="00D31F53">
        <w:t>stack</w:t>
      </w:r>
      <w:r>
        <w:t xml:space="preserve"> and print the value the </w:t>
      </w:r>
      <w:r w:rsidR="00D31F53">
        <w:t>pop</w:t>
      </w:r>
      <w:r>
        <w:t xml:space="preserve"> method returns</w:t>
      </w:r>
    </w:p>
    <w:p w14:paraId="1A875038" w14:textId="77777777" w:rsidR="00D31F53" w:rsidRDefault="00D31F53" w:rsidP="00D31F53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Call the </w:t>
      </w:r>
      <w:r w:rsidRPr="00D31F53">
        <w:rPr>
          <w:rFonts w:ascii="Courier New" w:hAnsi="Courier New" w:cs="Courier New"/>
          <w:sz w:val="24"/>
          <w:szCs w:val="24"/>
        </w:rPr>
        <w:t>top( )</w:t>
      </w:r>
      <w:r>
        <w:t xml:space="preserve"> method to print the element at the top of the </w:t>
      </w:r>
      <w:r w:rsidRPr="00D31F53">
        <w:rPr>
          <w:rFonts w:ascii="Courier New" w:hAnsi="Courier New" w:cs="Courier New"/>
          <w:sz w:val="24"/>
          <w:szCs w:val="24"/>
        </w:rPr>
        <w:t>stack</w:t>
      </w:r>
    </w:p>
    <w:p w14:paraId="740B7984" w14:textId="369D7CB1" w:rsidR="0018400A" w:rsidRDefault="0018400A" w:rsidP="0018400A">
      <w:pPr>
        <w:pStyle w:val="ListParagraph"/>
        <w:numPr>
          <w:ilvl w:val="0"/>
          <w:numId w:val="31"/>
        </w:numPr>
        <w:spacing w:after="160" w:line="259" w:lineRule="auto"/>
      </w:pPr>
      <w:r>
        <w:t xml:space="preserve">Print the contents of the </w:t>
      </w:r>
      <w:r w:rsidR="00D31F53">
        <w:rPr>
          <w:rFonts w:ascii="Courier New" w:hAnsi="Courier New" w:cs="Courier New"/>
          <w:sz w:val="24"/>
          <w:szCs w:val="24"/>
        </w:rPr>
        <w:t>stack</w:t>
      </w:r>
      <w:r>
        <w:t>.</w:t>
      </w:r>
    </w:p>
    <w:p w14:paraId="0C5ECE7F" w14:textId="17C6277B" w:rsidR="00432522" w:rsidRDefault="00432522" w:rsidP="00AE1422"/>
    <w:p w14:paraId="27E55058" w14:textId="30BF01DE" w:rsidR="007C040D" w:rsidRPr="00960A8B" w:rsidRDefault="007C040D" w:rsidP="00AE1422">
      <w:pPr>
        <w:rPr>
          <w:b/>
        </w:rPr>
      </w:pPr>
      <w:r w:rsidRPr="00960A8B">
        <w:rPr>
          <w:b/>
        </w:rPr>
        <w:t>Things to submit:</w:t>
      </w:r>
    </w:p>
    <w:p w14:paraId="2AB768E8" w14:textId="4441CF1C" w:rsidR="007C040D" w:rsidRDefault="00960A8B" w:rsidP="007C040D">
      <w:pPr>
        <w:pStyle w:val="ListParagraph"/>
        <w:numPr>
          <w:ilvl w:val="0"/>
          <w:numId w:val="33"/>
        </w:numPr>
      </w:pPr>
      <w:r>
        <w:t>In a word document type your name and assignment number</w:t>
      </w:r>
    </w:p>
    <w:p w14:paraId="2BB34C33" w14:textId="42919B58" w:rsidR="00960A8B" w:rsidRDefault="00960A8B" w:rsidP="007C040D">
      <w:pPr>
        <w:pStyle w:val="ListParagraph"/>
        <w:numPr>
          <w:ilvl w:val="0"/>
          <w:numId w:val="33"/>
        </w:numPr>
      </w:pPr>
      <w:r>
        <w:t>Type answers to each of the end of chapter questions. For code, change the font face to Courier New.</w:t>
      </w:r>
    </w:p>
    <w:p w14:paraId="6701597B" w14:textId="1ACF6B59" w:rsidR="00960A8B" w:rsidRDefault="00960A8B" w:rsidP="007C040D">
      <w:pPr>
        <w:pStyle w:val="ListParagraph"/>
        <w:numPr>
          <w:ilvl w:val="0"/>
          <w:numId w:val="33"/>
        </w:numPr>
      </w:pPr>
      <w:r>
        <w:t>Copy and paste the source code of Stack.java and StackTest.java</w:t>
      </w:r>
    </w:p>
    <w:p w14:paraId="21B0FD26" w14:textId="6E03E3D4" w:rsidR="00960A8B" w:rsidRDefault="00960A8B" w:rsidP="007C040D">
      <w:pPr>
        <w:pStyle w:val="ListParagraph"/>
        <w:numPr>
          <w:ilvl w:val="0"/>
          <w:numId w:val="33"/>
        </w:numPr>
      </w:pPr>
      <w:r>
        <w:t>Copy and paste the output of one run of the StackTest program.</w:t>
      </w:r>
    </w:p>
    <w:p w14:paraId="26483C38" w14:textId="71311E64" w:rsidR="00960A8B" w:rsidRDefault="00960A8B" w:rsidP="007C040D">
      <w:pPr>
        <w:pStyle w:val="ListParagraph"/>
        <w:numPr>
          <w:ilvl w:val="0"/>
          <w:numId w:val="33"/>
        </w:numPr>
      </w:pPr>
      <w:r>
        <w:t>Copy and paste the screen shot of the output window.</w:t>
      </w:r>
    </w:p>
    <w:p w14:paraId="0467CEE7" w14:textId="17169519" w:rsidR="00960A8B" w:rsidRDefault="00960A8B" w:rsidP="007C040D">
      <w:pPr>
        <w:pStyle w:val="ListParagraph"/>
        <w:numPr>
          <w:ilvl w:val="0"/>
          <w:numId w:val="33"/>
        </w:numPr>
      </w:pPr>
      <w:r>
        <w:t>Submit the word file along with the zipped NetBeans folder using the link in Blackboard.</w:t>
      </w:r>
      <w:bookmarkStart w:id="0" w:name="_GoBack"/>
      <w:bookmarkEnd w:id="0"/>
    </w:p>
    <w:sectPr w:rsidR="00960A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655F4"/>
    <w:multiLevelType w:val="hybridMultilevel"/>
    <w:tmpl w:val="82EE4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F84A22"/>
    <w:multiLevelType w:val="hybridMultilevel"/>
    <w:tmpl w:val="D4B47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291ACE"/>
    <w:multiLevelType w:val="hybridMultilevel"/>
    <w:tmpl w:val="D71C06C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8F570C9"/>
    <w:multiLevelType w:val="hybridMultilevel"/>
    <w:tmpl w:val="F5B4C5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B63A29"/>
    <w:multiLevelType w:val="multilevel"/>
    <w:tmpl w:val="B23896E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ascii="Times New Roman" w:hAnsi="Times New Roman" w:cs="Times New Roman" w:hint="default"/>
        <w:color w:val="auto"/>
        <w:sz w:val="24"/>
        <w:szCs w:val="24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7253537"/>
    <w:multiLevelType w:val="hybridMultilevel"/>
    <w:tmpl w:val="822C4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2A1527"/>
    <w:multiLevelType w:val="multilevel"/>
    <w:tmpl w:val="DF928CE6"/>
    <w:lvl w:ilvl="0">
      <w:start w:val="1"/>
      <w:numFmt w:val="decimal"/>
      <w:lvlText w:val="%1."/>
      <w:lvlJc w:val="left"/>
      <w:pPr>
        <w:ind w:left="90" w:firstLine="0"/>
      </w:pPr>
      <w:rPr>
        <w:rFonts w:ascii="Times New Roman" w:hAnsi="Times New Roman" w:hint="default"/>
        <w:b/>
        <w:i w:val="0"/>
        <w:color w:val="auto"/>
      </w:rPr>
    </w:lvl>
    <w:lvl w:ilvl="1">
      <w:start w:val="2"/>
      <w:numFmt w:val="decimal"/>
      <w:lvlRestart w:val="0"/>
      <w:lvlText w:val="%1.%2"/>
      <w:lvlJc w:val="left"/>
      <w:pPr>
        <w:ind w:left="90" w:firstLine="0"/>
      </w:pPr>
      <w:rPr>
        <w:rFonts w:ascii="Times New Roman" w:hAnsi="Times New Roman" w:hint="default"/>
        <w:b/>
        <w:i w:val="0"/>
        <w:color w:val="auto"/>
        <w:sz w:val="24"/>
      </w:rPr>
    </w:lvl>
    <w:lvl w:ilvl="2">
      <w:start w:val="1"/>
      <w:numFmt w:val="decimal"/>
      <w:isLgl/>
      <w:lvlText w:val="%1.%2.%3"/>
      <w:lvlJc w:val="left"/>
      <w:pPr>
        <w:tabs>
          <w:tab w:val="num" w:pos="1098"/>
        </w:tabs>
        <w:ind w:left="90" w:firstLine="0"/>
      </w:pPr>
      <w:rPr>
        <w:rFonts w:hint="default"/>
        <w:b/>
        <w:i/>
      </w:rPr>
    </w:lvl>
    <w:lvl w:ilvl="3">
      <w:start w:val="1"/>
      <w:numFmt w:val="decimal"/>
      <w:isLgl/>
      <w:lvlText w:val="%1.%2.%3.%4"/>
      <w:lvlJc w:val="left"/>
      <w:pPr>
        <w:ind w:left="90" w:firstLine="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90" w:firstLine="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90" w:firstLine="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90" w:firstLine="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90" w:firstLine="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0" w:firstLine="0"/>
      </w:pPr>
      <w:rPr>
        <w:rFonts w:hint="default"/>
      </w:rPr>
    </w:lvl>
  </w:abstractNum>
  <w:abstractNum w:abstractNumId="7" w15:restartNumberingAfterBreak="0">
    <w:nsid w:val="4D1E30CD"/>
    <w:multiLevelType w:val="hybridMultilevel"/>
    <w:tmpl w:val="E7D8E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5A6A38"/>
    <w:multiLevelType w:val="hybridMultilevel"/>
    <w:tmpl w:val="83B8D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A706D3"/>
    <w:multiLevelType w:val="multilevel"/>
    <w:tmpl w:val="0792D1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Times New Roman" w:hAnsi="Times New Roman" w:hint="default"/>
        <w:b/>
        <w:i/>
        <w:color w:val="auto"/>
        <w:sz w:val="24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0" w15:restartNumberingAfterBreak="0">
    <w:nsid w:val="7C191B58"/>
    <w:multiLevelType w:val="hybridMultilevel"/>
    <w:tmpl w:val="6D909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3"/>
  </w:num>
  <w:num w:numId="27">
    <w:abstractNumId w:val="1"/>
  </w:num>
  <w:num w:numId="28">
    <w:abstractNumId w:val="0"/>
  </w:num>
  <w:num w:numId="29">
    <w:abstractNumId w:val="8"/>
  </w:num>
  <w:num w:numId="30">
    <w:abstractNumId w:val="5"/>
  </w:num>
  <w:num w:numId="31">
    <w:abstractNumId w:val="2"/>
  </w:num>
  <w:num w:numId="32">
    <w:abstractNumId w:val="10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MzIyNTI3N7E0NzRX0lEKTi0uzszPAykwrAUAKOQWDCwAAAA="/>
  </w:docVars>
  <w:rsids>
    <w:rsidRoot w:val="003C4F62"/>
    <w:rsid w:val="00023407"/>
    <w:rsid w:val="000F016B"/>
    <w:rsid w:val="0018400A"/>
    <w:rsid w:val="001C1685"/>
    <w:rsid w:val="001F3F2D"/>
    <w:rsid w:val="003C4F62"/>
    <w:rsid w:val="00432522"/>
    <w:rsid w:val="0050465A"/>
    <w:rsid w:val="00642AE1"/>
    <w:rsid w:val="00684CC5"/>
    <w:rsid w:val="007C040D"/>
    <w:rsid w:val="007D659B"/>
    <w:rsid w:val="00891B65"/>
    <w:rsid w:val="00960A8B"/>
    <w:rsid w:val="00AE1422"/>
    <w:rsid w:val="00BA14FA"/>
    <w:rsid w:val="00CF3F34"/>
    <w:rsid w:val="00D31F53"/>
    <w:rsid w:val="00D56A5C"/>
    <w:rsid w:val="00E0141E"/>
    <w:rsid w:val="00EC4FF6"/>
    <w:rsid w:val="00F53ED1"/>
    <w:rsid w:val="00FB6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FB30C"/>
  <w15:chartTrackingRefBased/>
  <w15:docId w15:val="{35995687-A3CF-4E46-93D5-B63985309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480" w:lineRule="auto"/>
        <w:ind w:firstLine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AE1"/>
    <w:pPr>
      <w:spacing w:after="120" w:line="240" w:lineRule="auto"/>
      <w:ind w:firstLine="0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84CC5"/>
    <w:pPr>
      <w:keepNext/>
      <w:keepLines/>
      <w:numPr>
        <w:numId w:val="25"/>
      </w:numPr>
      <w:spacing w:before="240" w:after="0" w:line="259" w:lineRule="auto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84CC5"/>
    <w:pPr>
      <w:keepNext/>
      <w:keepLines/>
      <w:spacing w:before="40" w:after="0"/>
      <w:ind w:left="1080" w:hanging="720"/>
      <w:outlineLvl w:val="1"/>
    </w:pPr>
    <w:rPr>
      <w:rFonts w:ascii="Times New Roman" w:eastAsiaTheme="majorEastAsia" w:hAnsi="Times New Roman" w:cs="Times New Roman"/>
      <w:b/>
      <w:i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84CC5"/>
    <w:pPr>
      <w:keepNext/>
      <w:keepLines/>
      <w:numPr>
        <w:ilvl w:val="2"/>
        <w:numId w:val="25"/>
      </w:numPr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84CC5"/>
    <w:pPr>
      <w:keepNext/>
      <w:keepLines/>
      <w:numPr>
        <w:ilvl w:val="3"/>
        <w:numId w:val="2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84CC5"/>
    <w:pPr>
      <w:keepNext/>
      <w:keepLines/>
      <w:numPr>
        <w:ilvl w:val="4"/>
        <w:numId w:val="25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84CC5"/>
    <w:pPr>
      <w:keepNext/>
      <w:keepLines/>
      <w:numPr>
        <w:ilvl w:val="5"/>
        <w:numId w:val="25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84CC5"/>
    <w:pPr>
      <w:keepNext/>
      <w:keepLines/>
      <w:numPr>
        <w:ilvl w:val="6"/>
        <w:numId w:val="2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84CC5"/>
    <w:pPr>
      <w:keepNext/>
      <w:keepLines/>
      <w:numPr>
        <w:ilvl w:val="7"/>
        <w:numId w:val="2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84CC5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4CC5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84CC5"/>
    <w:rPr>
      <w:rFonts w:ascii="Times New Roman" w:eastAsiaTheme="majorEastAsia" w:hAnsi="Times New Roman" w:cs="Times New Roman"/>
      <w:b/>
      <w:i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CC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84CC5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84CC5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84CC5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84CC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84C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84C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684CC5"/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684CC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84CC5"/>
    <w:pPr>
      <w:numPr>
        <w:numId w:val="0"/>
      </w:numPr>
      <w:outlineLvl w:val="9"/>
    </w:pPr>
    <w:rPr>
      <w:rFonts w:asciiTheme="majorHAnsi" w:hAnsiTheme="majorHAnsi"/>
      <w:b w:val="0"/>
      <w:color w:val="365F91" w:themeColor="accent1" w:themeShade="BF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707</Words>
  <Characters>403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ap Kotala</dc:creator>
  <cp:keywords/>
  <dc:description/>
  <cp:lastModifiedBy>Pratap Kotala</cp:lastModifiedBy>
  <cp:revision>7</cp:revision>
  <dcterms:created xsi:type="dcterms:W3CDTF">2018-11-09T18:37:00Z</dcterms:created>
  <dcterms:modified xsi:type="dcterms:W3CDTF">2018-11-09T19:21:00Z</dcterms:modified>
</cp:coreProperties>
</file>